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2ACD8A" w14:textId="126FBF54" w:rsidR="00660FE4" w:rsidRPr="00660FE4" w:rsidRDefault="0052720E" w:rsidP="00660FE4">
      <w:pPr>
        <w:jc w:val="center"/>
        <w:rPr>
          <w:b/>
          <w:bCs/>
          <w:sz w:val="36"/>
          <w:szCs w:val="36"/>
        </w:rPr>
      </w:pPr>
      <w:r>
        <w:rPr>
          <w:b/>
          <w:bCs/>
          <w:noProof/>
          <w:sz w:val="36"/>
          <w:szCs w:val="36"/>
        </w:rPr>
        <w:drawing>
          <wp:anchor distT="0" distB="0" distL="114300" distR="114300" simplePos="0" relativeHeight="251658240" behindDoc="1" locked="0" layoutInCell="1" allowOverlap="1" wp14:anchorId="7EC0AE28" wp14:editId="29C3C22A">
            <wp:simplePos x="0" y="0"/>
            <wp:positionH relativeFrom="column">
              <wp:posOffset>157290</wp:posOffset>
            </wp:positionH>
            <wp:positionV relativeFrom="paragraph">
              <wp:posOffset>-114300</wp:posOffset>
            </wp:positionV>
            <wp:extent cx="5383530" cy="4810125"/>
            <wp:effectExtent l="0" t="0" r="7620" b="952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5">
                      <a:alphaModFix amt="5000"/>
                      <a:extLst>
                        <a:ext uri="{28A0092B-C50C-407E-A947-70E740481C1C}">
                          <a14:useLocalDpi xmlns:a14="http://schemas.microsoft.com/office/drawing/2010/main" val="0"/>
                        </a:ext>
                      </a:extLst>
                    </a:blip>
                    <a:stretch>
                      <a:fillRect/>
                    </a:stretch>
                  </pic:blipFill>
                  <pic:spPr>
                    <a:xfrm>
                      <a:off x="0" y="0"/>
                      <a:ext cx="5383530" cy="4810125"/>
                    </a:xfrm>
                    <a:prstGeom prst="rect">
                      <a:avLst/>
                    </a:prstGeom>
                  </pic:spPr>
                </pic:pic>
              </a:graphicData>
            </a:graphic>
            <wp14:sizeRelH relativeFrom="margin">
              <wp14:pctWidth>0</wp14:pctWidth>
            </wp14:sizeRelH>
            <wp14:sizeRelV relativeFrom="margin">
              <wp14:pctHeight>0</wp14:pctHeight>
            </wp14:sizeRelV>
          </wp:anchor>
        </w:drawing>
      </w:r>
      <w:r w:rsidR="00660FE4">
        <w:rPr>
          <w:b/>
          <w:bCs/>
          <w:sz w:val="24"/>
        </w:rPr>
        <w:t>Amy Zais Memorial Scholarship</w:t>
      </w:r>
    </w:p>
    <w:p w14:paraId="6F1C1846" w14:textId="77777777" w:rsidR="00660FE4" w:rsidRPr="00EE6C98" w:rsidRDefault="00660FE4" w:rsidP="00660FE4">
      <w:pPr>
        <w:spacing w:after="0"/>
        <w:contextualSpacing/>
        <w:rPr>
          <w:rFonts w:ascii="Calibri" w:hAnsi="Calibri" w:cs="Calibri"/>
          <w:sz w:val="24"/>
          <w:szCs w:val="24"/>
        </w:rPr>
      </w:pPr>
      <w:bookmarkStart w:id="0" w:name="_Hlk129865111"/>
      <w:bookmarkStart w:id="1" w:name="_Hlk129865211"/>
      <w:r w:rsidRPr="00EE6C98">
        <w:rPr>
          <w:rFonts w:ascii="Calibri" w:hAnsi="Calibri" w:cs="Calibri"/>
          <w:sz w:val="24"/>
          <w:szCs w:val="24"/>
        </w:rPr>
        <w:t>The Amy Zais Memorial Scholarship for future teachers is dedicated to honoring the legacy of Amy Zais, a passionate educator and North High School Assistant Principal who devoted her life to inspiring and empowering students to reach their full potential. Amy believed every child deserved a quality education and that teachers were critical in creating a positive and supportive learning environment. This scholarship is open to students pursuing a teaching degree in special education or a teaching degree in general education.</w:t>
      </w:r>
    </w:p>
    <w:bookmarkEnd w:id="0"/>
    <w:bookmarkEnd w:id="1"/>
    <w:p w14:paraId="23DC1A0F" w14:textId="77777777" w:rsidR="00660FE4" w:rsidRPr="009F7DEC" w:rsidRDefault="00660FE4" w:rsidP="00660FE4">
      <w:pPr>
        <w:spacing w:after="0"/>
        <w:contextualSpacing/>
        <w:rPr>
          <w:rFonts w:ascii="Calibri" w:hAnsi="Calibri" w:cs="Calibri"/>
          <w:sz w:val="24"/>
          <w:szCs w:val="24"/>
        </w:rPr>
      </w:pPr>
    </w:p>
    <w:p w14:paraId="4DE08931" w14:textId="77777777" w:rsidR="00660FE4" w:rsidRDefault="00660FE4" w:rsidP="00660FE4">
      <w:pPr>
        <w:rPr>
          <w:sz w:val="24"/>
        </w:rPr>
      </w:pPr>
    </w:p>
    <w:p w14:paraId="39FBEB2D" w14:textId="77777777" w:rsidR="00660FE4" w:rsidRDefault="00660FE4" w:rsidP="00660FE4">
      <w:pPr>
        <w:rPr>
          <w:b/>
          <w:bCs/>
          <w:sz w:val="24"/>
        </w:rPr>
      </w:pPr>
      <w:r w:rsidRPr="00C034E7">
        <w:rPr>
          <w:b/>
          <w:bCs/>
          <w:sz w:val="24"/>
        </w:rPr>
        <w:t>Criteria</w:t>
      </w:r>
    </w:p>
    <w:p w14:paraId="1079F70A" w14:textId="77777777" w:rsidR="00660FE4" w:rsidRPr="009C1156" w:rsidRDefault="00660FE4" w:rsidP="00660FE4">
      <w:r w:rsidRPr="009C1156">
        <w:t>To be eligible for the Amy Zais Memorial Scholarship, applicants must:</w:t>
      </w:r>
    </w:p>
    <w:p w14:paraId="3206FE5F" w14:textId="77777777" w:rsidR="00660FE4" w:rsidRPr="009C1156" w:rsidRDefault="00660FE4" w:rsidP="00660FE4">
      <w:pPr>
        <w:pStyle w:val="ListParagraph"/>
        <w:numPr>
          <w:ilvl w:val="0"/>
          <w:numId w:val="3"/>
        </w:numPr>
      </w:pPr>
      <w:r w:rsidRPr="009C1156">
        <w:t xml:space="preserve">Be enrolled in an accredited college or university program leading to a degree in </w:t>
      </w:r>
      <w:proofErr w:type="gramStart"/>
      <w:r w:rsidRPr="009C1156">
        <w:t>education</w:t>
      </w:r>
      <w:proofErr w:type="gramEnd"/>
    </w:p>
    <w:p w14:paraId="51593DC7" w14:textId="77777777" w:rsidR="00660FE4" w:rsidRPr="009C1156" w:rsidRDefault="00660FE4" w:rsidP="00660FE4">
      <w:pPr>
        <w:pStyle w:val="ListParagraph"/>
        <w:numPr>
          <w:ilvl w:val="0"/>
          <w:numId w:val="3"/>
        </w:numPr>
      </w:pPr>
      <w:r w:rsidRPr="009C1156">
        <w:t xml:space="preserve">Demonstrate a passion for teaching and a commitment to excellence in </w:t>
      </w:r>
      <w:proofErr w:type="gramStart"/>
      <w:r w:rsidRPr="009C1156">
        <w:t>education</w:t>
      </w:r>
      <w:proofErr w:type="gramEnd"/>
    </w:p>
    <w:p w14:paraId="67A3EF21" w14:textId="77777777" w:rsidR="00660FE4" w:rsidRPr="009C1156" w:rsidRDefault="00660FE4" w:rsidP="00660FE4">
      <w:pPr>
        <w:pStyle w:val="ListParagraph"/>
        <w:numPr>
          <w:ilvl w:val="0"/>
          <w:numId w:val="3"/>
        </w:numPr>
      </w:pPr>
      <w:r w:rsidRPr="009C1156">
        <w:t xml:space="preserve">Have a minimum cumulative GPA of </w:t>
      </w:r>
      <w:r>
        <w:t>2.8</w:t>
      </w:r>
      <w:r w:rsidRPr="009C1156">
        <w:t xml:space="preserve"> on a 4.0 </w:t>
      </w:r>
      <w:proofErr w:type="gramStart"/>
      <w:r w:rsidRPr="009C1156">
        <w:t>scale</w:t>
      </w:r>
      <w:proofErr w:type="gramEnd"/>
    </w:p>
    <w:p w14:paraId="1719BE26" w14:textId="77777777" w:rsidR="00660FE4" w:rsidRPr="009F7DEC" w:rsidRDefault="00660FE4" w:rsidP="00660FE4">
      <w:pPr>
        <w:rPr>
          <w:b/>
          <w:bCs/>
        </w:rPr>
      </w:pPr>
      <w:r w:rsidRPr="009F7DEC">
        <w:rPr>
          <w:b/>
          <w:bCs/>
        </w:rPr>
        <w:t>Application</w:t>
      </w:r>
    </w:p>
    <w:p w14:paraId="51A086A1" w14:textId="77777777" w:rsidR="00660FE4" w:rsidRPr="009C1156" w:rsidRDefault="00660FE4" w:rsidP="00660FE4">
      <w:r w:rsidRPr="009C1156">
        <w:t xml:space="preserve">To apply, interested students must submit </w:t>
      </w:r>
      <w:r>
        <w:t xml:space="preserve">5 copies of each of </w:t>
      </w:r>
      <w:r w:rsidRPr="009C1156">
        <w:t>the following:</w:t>
      </w:r>
    </w:p>
    <w:p w14:paraId="75A794A9" w14:textId="485527C8" w:rsidR="00781D38" w:rsidRDefault="00781D38" w:rsidP="00660FE4">
      <w:pPr>
        <w:pStyle w:val="ListParagraph"/>
        <w:numPr>
          <w:ilvl w:val="0"/>
          <w:numId w:val="4"/>
        </w:numPr>
      </w:pPr>
      <w:r>
        <w:t>A cover page with your name</w:t>
      </w:r>
      <w:r w:rsidR="00D921A2">
        <w:t>, address, telephone number, e-mail address</w:t>
      </w:r>
      <w:r w:rsidR="00F95493">
        <w:t xml:space="preserve"> a</w:t>
      </w:r>
      <w:r w:rsidR="00D921A2">
        <w:t xml:space="preserve">s well as </w:t>
      </w:r>
      <w:r w:rsidR="00F95493">
        <w:t>the</w:t>
      </w:r>
      <w:r>
        <w:t xml:space="preserve"> title of </w:t>
      </w:r>
      <w:r w:rsidR="00F95493">
        <w:t xml:space="preserve">this </w:t>
      </w:r>
      <w:r>
        <w:t>scholarship</w:t>
      </w:r>
    </w:p>
    <w:p w14:paraId="1659ABA1" w14:textId="6D0BB83B" w:rsidR="00660FE4" w:rsidRDefault="00660FE4" w:rsidP="00660FE4">
      <w:pPr>
        <w:pStyle w:val="ListParagraph"/>
        <w:numPr>
          <w:ilvl w:val="0"/>
          <w:numId w:val="4"/>
        </w:numPr>
      </w:pPr>
      <w:r w:rsidRPr="009C1156">
        <w:t xml:space="preserve">A completed application </w:t>
      </w:r>
      <w:proofErr w:type="gramStart"/>
      <w:r w:rsidRPr="009C1156">
        <w:t>form</w:t>
      </w:r>
      <w:proofErr w:type="gramEnd"/>
    </w:p>
    <w:p w14:paraId="0919EA80" w14:textId="1A8A57C0" w:rsidR="00660FE4" w:rsidRPr="009C1156" w:rsidRDefault="00660FE4" w:rsidP="00660FE4">
      <w:pPr>
        <w:pStyle w:val="ListParagraph"/>
        <w:numPr>
          <w:ilvl w:val="0"/>
          <w:numId w:val="4"/>
        </w:numPr>
      </w:pPr>
      <w:r w:rsidRPr="009C1156">
        <w:t xml:space="preserve">A personal statement of no more than 500 words describing </w:t>
      </w:r>
      <w:r w:rsidR="00D921A2">
        <w:t>your</w:t>
      </w:r>
      <w:r w:rsidRPr="009C1156">
        <w:t xml:space="preserve"> passion for teaching and </w:t>
      </w:r>
      <w:r w:rsidR="00D921A2">
        <w:t>your</w:t>
      </w:r>
      <w:r w:rsidRPr="009C1156">
        <w:t xml:space="preserve"> future career </w:t>
      </w:r>
      <w:proofErr w:type="gramStart"/>
      <w:r w:rsidRPr="009C1156">
        <w:t>goals</w:t>
      </w:r>
      <w:proofErr w:type="gramEnd"/>
    </w:p>
    <w:p w14:paraId="136D241D" w14:textId="06C11D15" w:rsidR="00527804" w:rsidRPr="00EA16C6" w:rsidRDefault="00660FE4" w:rsidP="00EA16C6">
      <w:pPr>
        <w:pStyle w:val="ListParagraph"/>
        <w:numPr>
          <w:ilvl w:val="0"/>
          <w:numId w:val="4"/>
        </w:numPr>
      </w:pPr>
      <w:r w:rsidRPr="009C1156">
        <w:t xml:space="preserve">An official transcript of </w:t>
      </w:r>
      <w:r w:rsidR="00D921A2">
        <w:t>your</w:t>
      </w:r>
      <w:r w:rsidRPr="009C1156">
        <w:t xml:space="preserve"> academic record</w:t>
      </w:r>
    </w:p>
    <w:p w14:paraId="0FC8EE2A" w14:textId="2689E928" w:rsidR="00660FE4" w:rsidRPr="009C1156" w:rsidRDefault="00660FE4" w:rsidP="00660FE4">
      <w:pPr>
        <w:ind w:left="360"/>
        <w:jc w:val="both"/>
      </w:pPr>
      <w:r w:rsidRPr="00237ECF">
        <w:rPr>
          <w:b/>
          <w:bCs/>
        </w:rPr>
        <w:t>Please submit 5 paper copies of your full application (complete with all appropriate documents) to North High School Student Services.</w:t>
      </w:r>
      <w:r>
        <w:t xml:space="preserve"> Applications must be submitted by </w:t>
      </w:r>
      <w:r w:rsidRPr="00237ECF">
        <w:rPr>
          <w:b/>
          <w:bCs/>
        </w:rPr>
        <w:t>April 1</w:t>
      </w:r>
      <w:r w:rsidR="00F81EEE">
        <w:rPr>
          <w:b/>
          <w:bCs/>
        </w:rPr>
        <w:t>6</w:t>
      </w:r>
      <w:r w:rsidRPr="00237ECF">
        <w:rPr>
          <w:b/>
          <w:bCs/>
        </w:rPr>
        <w:t>, 202</w:t>
      </w:r>
      <w:r w:rsidR="00F81EEE">
        <w:rPr>
          <w:b/>
          <w:bCs/>
        </w:rPr>
        <w:t xml:space="preserve">4 </w:t>
      </w:r>
      <w:r w:rsidRPr="00237ECF">
        <w:rPr>
          <w:b/>
          <w:bCs/>
        </w:rPr>
        <w:t>by 3:30 PM</w:t>
      </w:r>
      <w:r>
        <w:rPr>
          <w:b/>
          <w:bCs/>
        </w:rPr>
        <w:t xml:space="preserve"> to Ms. Anderson in Student Services</w:t>
      </w:r>
      <w:r>
        <w:t>. Late applications will not be accepted.</w:t>
      </w:r>
    </w:p>
    <w:p w14:paraId="1DE29A79" w14:textId="77777777" w:rsidR="00D921A2" w:rsidRDefault="00D921A2" w:rsidP="00660FE4"/>
    <w:p w14:paraId="2A658B83" w14:textId="11C2C174" w:rsidR="00660FE4" w:rsidRPr="009C1156" w:rsidRDefault="00660FE4" w:rsidP="00660FE4">
      <w:r w:rsidRPr="009C1156">
        <w:t xml:space="preserve">The scholarship committee will review all applications and select the most qualified candidates based on academic achievement, leadership potential, and commitment to excellence in education. </w:t>
      </w:r>
      <w:r>
        <w:t xml:space="preserve">Applicants who demonstrate an interest in </w:t>
      </w:r>
      <w:r w:rsidRPr="00B045E0">
        <w:rPr>
          <w:u w:val="single"/>
        </w:rPr>
        <w:t>special education will be given priority</w:t>
      </w:r>
      <w:r>
        <w:t xml:space="preserve">. </w:t>
      </w:r>
      <w:r w:rsidRPr="009C1156">
        <w:t xml:space="preserve">Recipients of the scholarship will be notified </w:t>
      </w:r>
      <w:r w:rsidR="00EA16C6">
        <w:t xml:space="preserve">at the PRIDE Awards Ceremony </w:t>
      </w:r>
      <w:r w:rsidRPr="009C1156">
        <w:t>and will be awarded a financial award to be used towards educational expenses.</w:t>
      </w:r>
      <w:r w:rsidR="00EA16C6">
        <w:t xml:space="preserve"> </w:t>
      </w:r>
    </w:p>
    <w:p w14:paraId="75D1E8C6" w14:textId="4CEAAF79" w:rsidR="00C034E7" w:rsidRPr="009C1156" w:rsidRDefault="00660FE4" w:rsidP="00E82839">
      <w:r w:rsidRPr="009C1156">
        <w:t xml:space="preserve">The Amy Zais Memorial Scholarship for </w:t>
      </w:r>
      <w:r>
        <w:t>f</w:t>
      </w:r>
      <w:r w:rsidRPr="009C1156">
        <w:t xml:space="preserve">uture </w:t>
      </w:r>
      <w:r>
        <w:t>t</w:t>
      </w:r>
      <w:r w:rsidRPr="009C1156">
        <w:t>eachers is a fitting tribute to a remarkable educator who inspired countless students to pursue their dreams and make a difference in the world. We hope that this scholarship will help to continue Amy's legacy by supporting the next generation of teachers who share her passion for education and dedication to student success.</w:t>
      </w:r>
    </w:p>
    <w:p w14:paraId="621D437E" w14:textId="77777777" w:rsidR="00C034E7" w:rsidRPr="009C1156" w:rsidRDefault="00C034E7" w:rsidP="00E82839"/>
    <w:sectPr w:rsidR="00C034E7" w:rsidRPr="009C115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B440AC"/>
    <w:multiLevelType w:val="hybridMultilevel"/>
    <w:tmpl w:val="7690EB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A5E256B"/>
    <w:multiLevelType w:val="multilevel"/>
    <w:tmpl w:val="69FC80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2C1320DC"/>
    <w:multiLevelType w:val="multilevel"/>
    <w:tmpl w:val="825467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454B0B24"/>
    <w:multiLevelType w:val="hybridMultilevel"/>
    <w:tmpl w:val="6D3639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326565909">
    <w:abstractNumId w:val="1"/>
  </w:num>
  <w:num w:numId="2" w16cid:durableId="1574314520">
    <w:abstractNumId w:val="2"/>
  </w:num>
  <w:num w:numId="3" w16cid:durableId="2060396820">
    <w:abstractNumId w:val="0"/>
  </w:num>
  <w:num w:numId="4" w16cid:durableId="62470397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I3MDQ2szAwMDI3MjFX0lEKTi0uzszPAykwqgUA693f+SwAAAA="/>
  </w:docVars>
  <w:rsids>
    <w:rsidRoot w:val="443657A7"/>
    <w:rsid w:val="00067268"/>
    <w:rsid w:val="00285690"/>
    <w:rsid w:val="003D0329"/>
    <w:rsid w:val="0052720E"/>
    <w:rsid w:val="00527804"/>
    <w:rsid w:val="005D7F74"/>
    <w:rsid w:val="00660FE4"/>
    <w:rsid w:val="006E4C5A"/>
    <w:rsid w:val="00781D38"/>
    <w:rsid w:val="009057ED"/>
    <w:rsid w:val="009C1156"/>
    <w:rsid w:val="00B045E0"/>
    <w:rsid w:val="00C034E7"/>
    <w:rsid w:val="00D731AE"/>
    <w:rsid w:val="00D921A2"/>
    <w:rsid w:val="00DE7EED"/>
    <w:rsid w:val="00E82839"/>
    <w:rsid w:val="00E83F0C"/>
    <w:rsid w:val="00E92D73"/>
    <w:rsid w:val="00EA16C6"/>
    <w:rsid w:val="00F67D54"/>
    <w:rsid w:val="00F81EEE"/>
    <w:rsid w:val="00F95493"/>
    <w:rsid w:val="443657A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3657A7"/>
  <w15:chartTrackingRefBased/>
  <w15:docId w15:val="{B382C4F1-AEBD-4BAD-8C0F-75256CBA83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67D5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444619">
      <w:bodyDiv w:val="1"/>
      <w:marLeft w:val="0"/>
      <w:marRight w:val="0"/>
      <w:marTop w:val="0"/>
      <w:marBottom w:val="0"/>
      <w:divBdr>
        <w:top w:val="none" w:sz="0" w:space="0" w:color="auto"/>
        <w:left w:val="none" w:sz="0" w:space="0" w:color="auto"/>
        <w:bottom w:val="none" w:sz="0" w:space="0" w:color="auto"/>
        <w:right w:val="none" w:sz="0" w:space="0" w:color="auto"/>
      </w:divBdr>
    </w:div>
    <w:div w:id="1068696612">
      <w:bodyDiv w:val="1"/>
      <w:marLeft w:val="0"/>
      <w:marRight w:val="0"/>
      <w:marTop w:val="0"/>
      <w:marBottom w:val="0"/>
      <w:divBdr>
        <w:top w:val="none" w:sz="0" w:space="0" w:color="auto"/>
        <w:left w:val="none" w:sz="0" w:space="0" w:color="auto"/>
        <w:bottom w:val="none" w:sz="0" w:space="0" w:color="auto"/>
        <w:right w:val="none" w:sz="0" w:space="0" w:color="auto"/>
      </w:divBdr>
      <w:divsChild>
        <w:div w:id="399057498">
          <w:marLeft w:val="0"/>
          <w:marRight w:val="0"/>
          <w:marTop w:val="0"/>
          <w:marBottom w:val="0"/>
          <w:divBdr>
            <w:top w:val="single" w:sz="2" w:space="0" w:color="D9D9E3"/>
            <w:left w:val="single" w:sz="2" w:space="0" w:color="D9D9E3"/>
            <w:bottom w:val="single" w:sz="2" w:space="0" w:color="D9D9E3"/>
            <w:right w:val="single" w:sz="2" w:space="0" w:color="D9D9E3"/>
          </w:divBdr>
          <w:divsChild>
            <w:div w:id="46996849">
              <w:marLeft w:val="0"/>
              <w:marRight w:val="0"/>
              <w:marTop w:val="0"/>
              <w:marBottom w:val="0"/>
              <w:divBdr>
                <w:top w:val="single" w:sz="2" w:space="0" w:color="D9D9E3"/>
                <w:left w:val="single" w:sz="2" w:space="0" w:color="D9D9E3"/>
                <w:bottom w:val="single" w:sz="2" w:space="0" w:color="D9D9E3"/>
                <w:right w:val="single" w:sz="2" w:space="0" w:color="D9D9E3"/>
              </w:divBdr>
              <w:divsChild>
                <w:div w:id="979380210">
                  <w:marLeft w:val="0"/>
                  <w:marRight w:val="0"/>
                  <w:marTop w:val="0"/>
                  <w:marBottom w:val="0"/>
                  <w:divBdr>
                    <w:top w:val="single" w:sz="2" w:space="0" w:color="D9D9E3"/>
                    <w:left w:val="single" w:sz="2" w:space="0" w:color="D9D9E3"/>
                    <w:bottom w:val="single" w:sz="2" w:space="0" w:color="D9D9E3"/>
                    <w:right w:val="single" w:sz="2" w:space="0" w:color="D9D9E3"/>
                  </w:divBdr>
                  <w:divsChild>
                    <w:div w:id="1146238558">
                      <w:marLeft w:val="0"/>
                      <w:marRight w:val="0"/>
                      <w:marTop w:val="0"/>
                      <w:marBottom w:val="0"/>
                      <w:divBdr>
                        <w:top w:val="single" w:sz="2" w:space="0" w:color="D9D9E3"/>
                        <w:left w:val="single" w:sz="2" w:space="0" w:color="D9D9E3"/>
                        <w:bottom w:val="single" w:sz="2" w:space="0" w:color="D9D9E3"/>
                        <w:right w:val="single" w:sz="2" w:space="0" w:color="D9D9E3"/>
                      </w:divBdr>
                      <w:divsChild>
                        <w:div w:id="1788499946">
                          <w:marLeft w:val="0"/>
                          <w:marRight w:val="0"/>
                          <w:marTop w:val="0"/>
                          <w:marBottom w:val="0"/>
                          <w:divBdr>
                            <w:top w:val="single" w:sz="2" w:space="0" w:color="auto"/>
                            <w:left w:val="single" w:sz="2" w:space="0" w:color="auto"/>
                            <w:bottom w:val="single" w:sz="6" w:space="0" w:color="auto"/>
                            <w:right w:val="single" w:sz="2" w:space="0" w:color="auto"/>
                          </w:divBdr>
                          <w:divsChild>
                            <w:div w:id="1668168958">
                              <w:marLeft w:val="0"/>
                              <w:marRight w:val="0"/>
                              <w:marTop w:val="100"/>
                              <w:marBottom w:val="100"/>
                              <w:divBdr>
                                <w:top w:val="single" w:sz="2" w:space="0" w:color="D9D9E3"/>
                                <w:left w:val="single" w:sz="2" w:space="0" w:color="D9D9E3"/>
                                <w:bottom w:val="single" w:sz="2" w:space="0" w:color="D9D9E3"/>
                                <w:right w:val="single" w:sz="2" w:space="0" w:color="D9D9E3"/>
                              </w:divBdr>
                              <w:divsChild>
                                <w:div w:id="189147472">
                                  <w:marLeft w:val="0"/>
                                  <w:marRight w:val="0"/>
                                  <w:marTop w:val="0"/>
                                  <w:marBottom w:val="0"/>
                                  <w:divBdr>
                                    <w:top w:val="single" w:sz="2" w:space="0" w:color="D9D9E3"/>
                                    <w:left w:val="single" w:sz="2" w:space="0" w:color="D9D9E3"/>
                                    <w:bottom w:val="single" w:sz="2" w:space="0" w:color="D9D9E3"/>
                                    <w:right w:val="single" w:sz="2" w:space="0" w:color="D9D9E3"/>
                                  </w:divBdr>
                                  <w:divsChild>
                                    <w:div w:id="1421489529">
                                      <w:marLeft w:val="0"/>
                                      <w:marRight w:val="0"/>
                                      <w:marTop w:val="0"/>
                                      <w:marBottom w:val="0"/>
                                      <w:divBdr>
                                        <w:top w:val="single" w:sz="2" w:space="0" w:color="D9D9E3"/>
                                        <w:left w:val="single" w:sz="2" w:space="0" w:color="D9D9E3"/>
                                        <w:bottom w:val="single" w:sz="2" w:space="0" w:color="D9D9E3"/>
                                        <w:right w:val="single" w:sz="2" w:space="0" w:color="D9D9E3"/>
                                      </w:divBdr>
                                      <w:divsChild>
                                        <w:div w:id="2132822917">
                                          <w:marLeft w:val="0"/>
                                          <w:marRight w:val="0"/>
                                          <w:marTop w:val="0"/>
                                          <w:marBottom w:val="0"/>
                                          <w:divBdr>
                                            <w:top w:val="single" w:sz="2" w:space="0" w:color="D9D9E3"/>
                                            <w:left w:val="single" w:sz="2" w:space="0" w:color="D9D9E3"/>
                                            <w:bottom w:val="single" w:sz="2" w:space="0" w:color="D9D9E3"/>
                                            <w:right w:val="single" w:sz="2" w:space="0" w:color="D9D9E3"/>
                                          </w:divBdr>
                                          <w:divsChild>
                                            <w:div w:id="29105688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663125132">
          <w:marLeft w:val="0"/>
          <w:marRight w:val="0"/>
          <w:marTop w:val="0"/>
          <w:marBottom w:val="0"/>
          <w:divBdr>
            <w:top w:val="none" w:sz="0" w:space="0" w:color="auto"/>
            <w:left w:val="none" w:sz="0" w:space="0" w:color="auto"/>
            <w:bottom w:val="none" w:sz="0" w:space="0" w:color="auto"/>
            <w:right w:val="none" w:sz="0" w:space="0" w:color="auto"/>
          </w:divBdr>
          <w:divsChild>
            <w:div w:id="60520224">
              <w:marLeft w:val="0"/>
              <w:marRight w:val="0"/>
              <w:marTop w:val="0"/>
              <w:marBottom w:val="0"/>
              <w:divBdr>
                <w:top w:val="single" w:sz="2" w:space="0" w:color="D9D9E3"/>
                <w:left w:val="single" w:sz="2" w:space="0" w:color="D9D9E3"/>
                <w:bottom w:val="single" w:sz="2" w:space="0" w:color="D9D9E3"/>
                <w:right w:val="single" w:sz="2" w:space="0" w:color="D9D9E3"/>
              </w:divBdr>
              <w:divsChild>
                <w:div w:id="1379861801">
                  <w:marLeft w:val="0"/>
                  <w:marRight w:val="0"/>
                  <w:marTop w:val="0"/>
                  <w:marBottom w:val="0"/>
                  <w:divBdr>
                    <w:top w:val="single" w:sz="2" w:space="0" w:color="D9D9E3"/>
                    <w:left w:val="single" w:sz="2" w:space="0" w:color="D9D9E3"/>
                    <w:bottom w:val="single" w:sz="2" w:space="0" w:color="D9D9E3"/>
                    <w:right w:val="single" w:sz="2" w:space="0" w:color="D9D9E3"/>
                  </w:divBdr>
                  <w:divsChild>
                    <w:div w:id="19963017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348</Words>
  <Characters>1987</Characters>
  <Application>Microsoft Office Word</Application>
  <DocSecurity>0</DocSecurity>
  <Lines>16</Lines>
  <Paragraphs>4</Paragraphs>
  <ScaleCrop>false</ScaleCrop>
  <Company/>
  <LinksUpToDate>false</LinksUpToDate>
  <CharactersWithSpaces>23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dd Johnson</dc:creator>
  <cp:keywords/>
  <dc:description/>
  <cp:lastModifiedBy>Justine Hildebrandt</cp:lastModifiedBy>
  <cp:revision>2</cp:revision>
  <dcterms:created xsi:type="dcterms:W3CDTF">2024-02-29T18:52:00Z</dcterms:created>
  <dcterms:modified xsi:type="dcterms:W3CDTF">2024-02-29T18:52:00Z</dcterms:modified>
</cp:coreProperties>
</file>